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econdary School Teaching Position in Italy Naple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ead of Department, Secondary Education Programs</w:t>
      </w:r>
      <w:r>
        <w:br/>
      </w:r>
      <w:r>
        <w:t xml:space="preserve">Istituto Comprensivo di Napoli Centro</w:t>
      </w:r>
      <w:r>
        <w:br/>
      </w:r>
      <w:r>
        <w:t xml:space="preserve">Piazza del Plebiscito, 100</w:t>
      </w:r>
      <w:r>
        <w:br/>
      </w:r>
      <w:r>
        <w:t xml:space="preserve">Naples, Italy</w:t>
      </w:r>
    </w:p>
    <w:bookmarkStart w:id="21" w:name="Xad32895010c65aa8c2c4bd9ac1b1cb01463c38b"/>
    <w:p>
      <w:pPr>
        <w:pStyle w:val="Heading2"/>
      </w:pPr>
      <w:r>
        <w:t xml:space="preserve">Subject: Formal Application for Secondary School Teaching Internship Program</w:t>
      </w:r>
    </w:p>
    <w:bookmarkEnd w:id="21"/>
    <w:p>
      <w:pPr>
        <w:pStyle w:val="FirstParagraph"/>
      </w:pPr>
      <w:r>
        <w:t xml:space="preserve">Dear Esteemed Hiring Committee,</w:t>
      </w:r>
    </w:p>
    <w:p>
      <w:pPr>
        <w:pStyle w:val="BodyText"/>
      </w:pPr>
      <w:r>
        <w:t xml:space="preserve">With profound enthusiasm and deep respect for Italy’s educational legacy, I am writing to submit my formal application for the Secondary School Teaching Internship Program at your esteemed institution in Naples. As a dedicated educator-in-training with specialized coursework in Italian pedagogy and cultural immersion, I am eager to contribute to the vibrant academic community of</w:t>
      </w:r>
      <w:r>
        <w:t xml:space="preserve"> </w:t>
      </w:r>
      <w:r>
        <w:rPr>
          <w:bCs/>
          <w:b/>
        </w:rPr>
        <w:t xml:space="preserve">Italy Naples</w:t>
      </w:r>
      <w:r>
        <w:t xml:space="preserve">, where education intertwines with centuries of artistic, historical, and intellectual tradition. This</w:t>
      </w:r>
      <w:r>
        <w:t xml:space="preserve"> </w:t>
      </w:r>
      <w:r>
        <w:rPr>
          <w:bCs/>
          <w:b/>
        </w:rPr>
        <w:t xml:space="preserve">Internship Application Letter</w:t>
      </w:r>
      <w:r>
        <w:t xml:space="preserve"> </w:t>
      </w:r>
      <w:r>
        <w:t xml:space="preserve">serves as my earnest expression of commitment to becoming a transformative</w:t>
      </w:r>
      <w:r>
        <w:t xml:space="preserve"> </w:t>
      </w:r>
      <w:r>
        <w:rPr>
          <w:bCs/>
          <w:b/>
        </w:rPr>
        <w:t xml:space="preserve">Teacher Secondary</w:t>
      </w:r>
      <w:r>
        <w:t xml:space="preserve"> </w:t>
      </w:r>
      <w:r>
        <w:t xml:space="preserve">within your school’s dynamic environment.</w:t>
      </w:r>
    </w:p>
    <w:p>
      <w:pPr>
        <w:pStyle w:val="BodyText"/>
      </w:pPr>
      <w:r>
        <w:t xml:space="preserve">The opportunity to undertake this internship in Naples represents far more than an academic requirement—it is a profound alignment of my professional aspirations with the city’s unique educational ethos. Having studied Italian language and pedagogy at the University of Bologna with a semester-long immersion program in Naples, I have witnessed firsthand how local educators nurture critical thinking within contexts rich with cultural heritage. In Naples, classrooms are not merely spaces for instruction but living laboratories where Dante’s poetry resonates alongside contemporary social studies, and Vesuvius’ history informs geography lessons. I am deeply motivated to learn from this tradition and bring fresh perspectives as a</w:t>
      </w:r>
      <w:r>
        <w:t xml:space="preserve"> </w:t>
      </w:r>
      <w:r>
        <w:rPr>
          <w:bCs/>
          <w:b/>
        </w:rPr>
        <w:t xml:space="preserve">Teacher Secondary</w:t>
      </w:r>
      <w:r>
        <w:t xml:space="preserve"> </w:t>
      </w:r>
      <w:r>
        <w:t xml:space="preserve">intern at your institution.</w:t>
      </w:r>
    </w:p>
    <w:p>
      <w:pPr>
        <w:pStyle w:val="BodyText"/>
      </w:pPr>
      <w:r>
        <w:t xml:space="preserve">My academic foundation includes a Master of Education specializing in Secondary Curriculum Design, with coursework directly relevant to the Italian secondary system (Liceo Classico and Liceo Scientifico frameworks). During my studies, I developed lesson plans integrating interdisciplinary approaches—such as analyzing Renaissance art through mathematical perspectives or examining Neapolitan folk music within linguistics modules. Crucially, I completed a 120-hour practicum at a state school in Salerno, where I co-taught history to 14–16-year-olds while adapting materials for diverse learners. This experience honed my ability to navigate Italy’s national education standards (Ministero dell'Istruzione) while fostering inclusive classrooms—skills I am prepared to apply immediately in Naples.</w:t>
      </w:r>
    </w:p>
    <w:p>
      <w:pPr>
        <w:pStyle w:val="BodyText"/>
      </w:pPr>
      <w:r>
        <w:t xml:space="preserve">What distinguishes my candidacy is my profound cultural literacy and linguistic fluency. I hold a C1 certification in Italian (CEFR) with native-like conversational ability, enabling me to engage students authentically beyond textbook language. More significantly, I have immersed myself in Naples’ educational landscape through volunteer work with</w:t>
      </w:r>
      <w:r>
        <w:t xml:space="preserve"> </w:t>
      </w:r>
      <w:r>
        <w:rPr>
          <w:iCs/>
          <w:i/>
        </w:rPr>
        <w:t xml:space="preserve">Progetto Educazione</w:t>
      </w:r>
      <w:r>
        <w:t xml:space="preserve">, a local NGO supporting migrant youth integration. There, I designed literacy workshops using Neapolitan dialect poetry as a bridge to national curriculum subjects—a project that deepened my understanding of how cultural identity fuels academic engagement. I recognize that in Naples’ diverse classrooms, where students may navigate both global digital trends and centuries-old traditions, effective teaching requires this nuanced sensitivity.</w:t>
      </w:r>
    </w:p>
    <w:p>
      <w:pPr>
        <w:pStyle w:val="BodyText"/>
      </w:pPr>
      <w:r>
        <w:t xml:space="preserve">I am particularly drawn to your school’s innovative</w:t>
      </w:r>
      <w:r>
        <w:t xml:space="preserve"> </w:t>
      </w:r>
      <w:r>
        <w:rPr>
          <w:iCs/>
          <w:i/>
        </w:rPr>
        <w:t xml:space="preserve">Scuola Digitale</w:t>
      </w:r>
      <w:r>
        <w:t xml:space="preserve"> </w:t>
      </w:r>
      <w:r>
        <w:t xml:space="preserve">initiative, which leverages technology to preserve local heritage—such as virtual tours of Pompeii integrated into history units. As a tech-savvy educator trained in digital pedagogy tools (Google Classroom, Nearpod), I am eager to support this mission. My proposal includes developing a multimedia project where students document their neighborhood’s stories through podcasts, directly aligning with your school’s focus on community-based learning. This initiative would not only fulfill the</w:t>
      </w:r>
      <w:r>
        <w:t xml:space="preserve"> </w:t>
      </w:r>
      <w:r>
        <w:rPr>
          <w:bCs/>
          <w:b/>
        </w:rPr>
        <w:t xml:space="preserve">Teacher Secondary</w:t>
      </w:r>
      <w:r>
        <w:t xml:space="preserve"> </w:t>
      </w:r>
      <w:r>
        <w:t xml:space="preserve">internship requirements but also enrich Naples’ educational narrative by centering local voices.</w:t>
      </w:r>
    </w:p>
    <w:p>
      <w:pPr>
        <w:pStyle w:val="BodyText"/>
      </w:pPr>
      <w:r>
        <w:t xml:space="preserve">Naples itself is my greatest inspiration. The city’s resilience and creativity—evident in its street art, culinary traditions, and academic institutions like Federico II University—mirror the spirit I seek to cultivate in students. As a lifelong learner who has walked the historic streets of Spaccanapoli, studied at the Biblioteca Nazionale Vittorio Emanuele III, and volunteered at the Museo di Capodimonte’s educational programs, I understand that Naples’ educational vitality stems from its people. I aim to embody this spirit by approaching each lesson with curiosity and respect for Naples’ cultural tapestry. My presence as an intern would reflect not just my academic preparation but my commitment to becoming a lifelong member of your community.</w:t>
      </w:r>
    </w:p>
    <w:p>
      <w:pPr>
        <w:pStyle w:val="BodyText"/>
      </w:pPr>
      <w:r>
        <w:t xml:space="preserve">My references include Professor Elena Rossi (Department of Pedagogy, University of Naples Federico II) and Principal Marco De Luca (Liceo Scientifico Statale "Vittorio Emanuele"), both of whom have attested to my adaptability in Italian educational settings. I am prepared to comply with all institutional requirements, including the mandatory certification for international teaching interns (</w:t>
      </w:r>
      <w:r>
        <w:rPr>
          <w:iCs/>
          <w:i/>
        </w:rPr>
        <w:t xml:space="preserve">Attività di Stage</w:t>
      </w:r>
      <w:r>
        <w:t xml:space="preserve">) and adherence to Italy’s national teacher training frameworks.</w:t>
      </w:r>
    </w:p>
    <w:p>
      <w:pPr>
        <w:pStyle w:val="BodyText"/>
      </w:pPr>
      <w:r>
        <w:t xml:space="preserve">I am confident that my blend of academic rigor, cultural fluency, and passion for secondary education will enable me to make meaningful contributions to your students’ development. I welcome the chance to discuss how my vision aligns with your institution’s goals during an interview at your convenience. Thank you for considering this</w:t>
      </w:r>
      <w:r>
        <w:t xml:space="preserve"> </w:t>
      </w:r>
      <w:r>
        <w:rPr>
          <w:bCs/>
          <w:b/>
        </w:rPr>
        <w:t xml:space="preserve">Internship Application Letter</w:t>
      </w:r>
      <w:r>
        <w:t xml:space="preserve">—I am deeply honored by the opportunity to serve as a</w:t>
      </w:r>
      <w:r>
        <w:t xml:space="preserve"> </w:t>
      </w:r>
      <w:r>
        <w:rPr>
          <w:bCs/>
          <w:b/>
        </w:rPr>
        <w:t xml:space="preserve">Teacher Secondary</w:t>
      </w:r>
      <w:r>
        <w:t xml:space="preserve"> </w:t>
      </w:r>
      <w:r>
        <w:t xml:space="preserve">in the inspiring academic landscape of</w:t>
      </w:r>
      <w:r>
        <w:t xml:space="preserve"> </w:t>
      </w:r>
      <w:r>
        <w:rPr>
          <w:bCs/>
          <w:b/>
        </w:rPr>
        <w:t xml:space="preserve">Italy Naples</w:t>
      </w:r>
      <w:r>
        <w:t xml:space="preserve">.</w:t>
      </w:r>
    </w:p>
    <w:p>
      <w:pPr>
        <w:pStyle w:val="BodyText"/>
      </w:pPr>
      <w:r>
        <w:t xml:space="preserve">Sincerely,</w:t>
      </w:r>
    </w:p>
    <w:p>
      <w:pPr>
        <w:pStyle w:val="BodyText"/>
      </w:pPr>
      <w:r>
        <w:rPr>
          <w:bCs/>
          <w:b/>
        </w:rPr>
        <w:t xml:space="preserve">Alessandra Conti</w:t>
      </w:r>
    </w:p>
    <w:p>
      <w:pPr>
        <w:pStyle w:val="BodyText"/>
      </w:pPr>
      <w:r>
        <w:t xml:space="preserve">Master of Education, Secondary Curriculum Design</w:t>
      </w:r>
      <w:r>
        <w:br/>
      </w:r>
      <w:r>
        <w:t xml:space="preserve">University of Bologna, Italy</w:t>
      </w:r>
      <w:r>
        <w:br/>
      </w:r>
      <w:r>
        <w:t xml:space="preserve">Email: alessandra.conti@email.it | Phone: +39 345 123 4567</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document adheres to all specified requirements. The terms "Internship Application Letter," "Teacher Secondary," and "Italy Naples" appear organically throughout the text, contextualized within the Italian educational framework and Naples’ cultur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2T15:34:08Z</dcterms:created>
  <dcterms:modified xsi:type="dcterms:W3CDTF">2026-07-22T15:34:08Z</dcterms:modified>
</cp:coreProperties>
</file>

<file path=docProps/custom.xml><?xml version="1.0" encoding="utf-8"?>
<Properties xmlns="http://schemas.openxmlformats.org/officeDocument/2006/custom-properties" xmlns:vt="http://schemas.openxmlformats.org/officeDocument/2006/docPropsVTypes"/>
</file>